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DCC44E" w14:textId="77777777" w:rsidR="00013EE0" w:rsidRDefault="003C29DA">
      <w:r>
        <w:rPr>
          <w:noProof/>
        </w:rPr>
        <w:drawing>
          <wp:inline distT="0" distB="0" distL="0" distR="0" wp14:anchorId="1964BC51" wp14:editId="4899388E">
            <wp:extent cx="5943600" cy="9271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ORZ.2color PMS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3B470" w14:textId="77777777" w:rsidR="0092472D" w:rsidRDefault="0092472D" w:rsidP="0092472D">
      <w:pPr>
        <w:spacing w:after="0"/>
      </w:pPr>
    </w:p>
    <w:p w14:paraId="4E0DE6D5" w14:textId="39F3108E" w:rsidR="000161C2" w:rsidRPr="00474DE0" w:rsidRDefault="00B02F47">
      <w:pPr>
        <w:rPr>
          <w:rFonts w:ascii="Arial" w:hAnsi="Arial" w:cs="Arial"/>
          <w:b/>
        </w:rPr>
      </w:pPr>
      <w:r w:rsidRPr="00474DE0">
        <w:rPr>
          <w:rFonts w:ascii="Arial" w:hAnsi="Arial" w:cs="Arial"/>
          <w:b/>
        </w:rPr>
        <w:t>AT</w:t>
      </w:r>
      <w:r w:rsidR="00FA1F65" w:rsidRPr="00474DE0">
        <w:rPr>
          <w:rFonts w:ascii="Arial" w:hAnsi="Arial" w:cs="Arial"/>
          <w:b/>
        </w:rPr>
        <w:t xml:space="preserve">TC Directors Meeting, </w:t>
      </w:r>
      <w:r w:rsidR="00AC1F43">
        <w:rPr>
          <w:rFonts w:ascii="Arial" w:hAnsi="Arial" w:cs="Arial"/>
          <w:b/>
        </w:rPr>
        <w:t>May 27</w:t>
      </w:r>
      <w:r w:rsidR="002F58C3" w:rsidRPr="00474DE0">
        <w:rPr>
          <w:rFonts w:ascii="Arial" w:hAnsi="Arial" w:cs="Arial"/>
          <w:b/>
        </w:rPr>
        <w:t>, 202</w:t>
      </w:r>
      <w:r w:rsidR="00E05C89">
        <w:rPr>
          <w:rFonts w:ascii="Arial" w:hAnsi="Arial" w:cs="Arial"/>
          <w:b/>
        </w:rPr>
        <w:t>1</w:t>
      </w:r>
      <w:r w:rsidRPr="00474DE0">
        <w:rPr>
          <w:rFonts w:ascii="Arial" w:hAnsi="Arial" w:cs="Arial"/>
          <w:b/>
        </w:rPr>
        <w:t xml:space="preserve">, </w:t>
      </w:r>
      <w:r w:rsidR="00D16EAF" w:rsidRPr="00474DE0">
        <w:rPr>
          <w:rFonts w:ascii="Arial" w:hAnsi="Arial" w:cs="Arial"/>
          <w:b/>
        </w:rPr>
        <w:t>3</w:t>
      </w:r>
      <w:r w:rsidRPr="00474DE0">
        <w:rPr>
          <w:rFonts w:ascii="Arial" w:hAnsi="Arial" w:cs="Arial"/>
          <w:b/>
        </w:rPr>
        <w:t xml:space="preserve">:00 – </w:t>
      </w:r>
      <w:r w:rsidR="00D16EAF" w:rsidRPr="00474DE0">
        <w:rPr>
          <w:rFonts w:ascii="Arial" w:hAnsi="Arial" w:cs="Arial"/>
          <w:b/>
        </w:rPr>
        <w:t>4</w:t>
      </w:r>
      <w:r w:rsidRPr="00474DE0">
        <w:rPr>
          <w:rFonts w:ascii="Arial" w:hAnsi="Arial" w:cs="Arial"/>
          <w:b/>
        </w:rPr>
        <w:t>:</w:t>
      </w:r>
      <w:r w:rsidR="00D16EAF" w:rsidRPr="00474DE0">
        <w:rPr>
          <w:rFonts w:ascii="Arial" w:hAnsi="Arial" w:cs="Arial"/>
          <w:b/>
        </w:rPr>
        <w:t>15</w:t>
      </w:r>
      <w:r w:rsidR="003C29DA" w:rsidRPr="00474DE0">
        <w:rPr>
          <w:rFonts w:ascii="Arial" w:hAnsi="Arial" w:cs="Arial"/>
          <w:b/>
        </w:rPr>
        <w:t xml:space="preserve"> </w:t>
      </w:r>
      <w:r w:rsidRPr="00474DE0">
        <w:rPr>
          <w:rFonts w:ascii="Arial" w:hAnsi="Arial" w:cs="Arial"/>
          <w:b/>
        </w:rPr>
        <w:t>pm ET</w:t>
      </w:r>
      <w:r w:rsidR="00502B43" w:rsidRPr="00474DE0">
        <w:rPr>
          <w:rFonts w:ascii="Arial" w:hAnsi="Arial" w:cs="Arial"/>
          <w:b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4500"/>
        <w:gridCol w:w="3685"/>
      </w:tblGrid>
      <w:tr w:rsidR="000161C2" w:rsidRPr="00B02F47" w14:paraId="02EC9691" w14:textId="77777777" w:rsidTr="00B02F47">
        <w:tc>
          <w:tcPr>
            <w:tcW w:w="1165" w:type="dxa"/>
            <w:shd w:val="clear" w:color="auto" w:fill="D9D9D9" w:themeFill="background1" w:themeFillShade="D9"/>
          </w:tcPr>
          <w:p w14:paraId="065D516C" w14:textId="77777777" w:rsidR="000161C2" w:rsidRPr="00B02F47" w:rsidRDefault="000161C2">
            <w:pPr>
              <w:rPr>
                <w:b/>
              </w:rPr>
            </w:pPr>
            <w:r w:rsidRPr="00B02F47">
              <w:rPr>
                <w:b/>
              </w:rPr>
              <w:t xml:space="preserve">Time </w:t>
            </w:r>
          </w:p>
          <w:p w14:paraId="4509601F" w14:textId="77777777" w:rsidR="000161C2" w:rsidRPr="00B02F47" w:rsidRDefault="000161C2">
            <w:pPr>
              <w:rPr>
                <w:b/>
              </w:rPr>
            </w:pPr>
            <w:r w:rsidRPr="00B02F47">
              <w:rPr>
                <w:b/>
                <w:sz w:val="14"/>
              </w:rPr>
              <w:t>(Eastern Time)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13B94E78" w14:textId="77777777" w:rsidR="000161C2" w:rsidRPr="00B02F47" w:rsidRDefault="000161C2">
            <w:pPr>
              <w:rPr>
                <w:b/>
              </w:rPr>
            </w:pPr>
            <w:r w:rsidRPr="00B02F47">
              <w:rPr>
                <w:b/>
              </w:rPr>
              <w:t>Topic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470416D4" w14:textId="77777777" w:rsidR="000161C2" w:rsidRPr="00B02F47" w:rsidRDefault="000161C2">
            <w:pPr>
              <w:rPr>
                <w:b/>
              </w:rPr>
            </w:pPr>
            <w:r w:rsidRPr="00B02F47">
              <w:rPr>
                <w:b/>
              </w:rPr>
              <w:t>Speaker/Facilitator</w:t>
            </w:r>
          </w:p>
        </w:tc>
      </w:tr>
      <w:tr w:rsidR="000161C2" w14:paraId="0A59E7EB" w14:textId="77777777" w:rsidTr="00B02F47">
        <w:tc>
          <w:tcPr>
            <w:tcW w:w="1165" w:type="dxa"/>
          </w:tcPr>
          <w:p w14:paraId="4958DA18" w14:textId="77777777" w:rsidR="000161C2" w:rsidRDefault="00D16EAF">
            <w:r>
              <w:t>3</w:t>
            </w:r>
            <w:r w:rsidR="000161C2">
              <w:t>:00 pm</w:t>
            </w:r>
          </w:p>
        </w:tc>
        <w:tc>
          <w:tcPr>
            <w:tcW w:w="4500" w:type="dxa"/>
          </w:tcPr>
          <w:p w14:paraId="70B3A502" w14:textId="243950B2" w:rsidR="000161C2" w:rsidRDefault="000161C2" w:rsidP="003D02D0">
            <w:r>
              <w:t>Welcome</w:t>
            </w:r>
            <w:r w:rsidR="003C295B">
              <w:t xml:space="preserve"> </w:t>
            </w:r>
          </w:p>
          <w:p w14:paraId="36CE29D9" w14:textId="77777777" w:rsidR="003D02D0" w:rsidRPr="003D02D0" w:rsidRDefault="003D02D0" w:rsidP="003D02D0">
            <w:pPr>
              <w:rPr>
                <w:i/>
              </w:rPr>
            </w:pPr>
            <w:r w:rsidRPr="003D02D0">
              <w:rPr>
                <w:i/>
              </w:rPr>
              <w:t>*Please write your name and ATTC in the chat to serve as roll call</w:t>
            </w:r>
          </w:p>
        </w:tc>
        <w:tc>
          <w:tcPr>
            <w:tcW w:w="3685" w:type="dxa"/>
          </w:tcPr>
          <w:p w14:paraId="1E2847DF" w14:textId="73B87735" w:rsidR="000161C2" w:rsidRDefault="0094668C" w:rsidP="004F0E43">
            <w:r>
              <w:t>Laurie Krom</w:t>
            </w:r>
          </w:p>
        </w:tc>
      </w:tr>
      <w:tr w:rsidR="00AC1F43" w14:paraId="56CE7885" w14:textId="77777777" w:rsidTr="00B02F47">
        <w:tc>
          <w:tcPr>
            <w:tcW w:w="1165" w:type="dxa"/>
          </w:tcPr>
          <w:p w14:paraId="6B8FA5C5" w14:textId="67592A24" w:rsidR="00AC1F43" w:rsidRDefault="00AC1F43">
            <w:r>
              <w:t>3:05 pm</w:t>
            </w:r>
          </w:p>
        </w:tc>
        <w:tc>
          <w:tcPr>
            <w:tcW w:w="4500" w:type="dxa"/>
          </w:tcPr>
          <w:p w14:paraId="00D768E9" w14:textId="00989D2F" w:rsidR="00AC1F43" w:rsidRDefault="00AC1F43" w:rsidP="003D02D0">
            <w:r>
              <w:t>Introducing the new Mountain Plains ATTC Regional Center Co-Director</w:t>
            </w:r>
          </w:p>
        </w:tc>
        <w:tc>
          <w:tcPr>
            <w:tcW w:w="3685" w:type="dxa"/>
          </w:tcPr>
          <w:p w14:paraId="62E06D50" w14:textId="7617BD57" w:rsidR="00AC1F43" w:rsidRDefault="00AC1F43" w:rsidP="004F0E43">
            <w:r>
              <w:t>Nancy Roget</w:t>
            </w:r>
          </w:p>
        </w:tc>
      </w:tr>
      <w:tr w:rsidR="00474DE0" w14:paraId="2411F19A" w14:textId="77777777" w:rsidTr="00B02F47">
        <w:tc>
          <w:tcPr>
            <w:tcW w:w="1165" w:type="dxa"/>
          </w:tcPr>
          <w:p w14:paraId="79A64C8F" w14:textId="7C124742" w:rsidR="00474DE0" w:rsidRDefault="00474DE0" w:rsidP="003D02D0">
            <w:r>
              <w:t>3:</w:t>
            </w:r>
            <w:r w:rsidR="00AC1F43">
              <w:t>10</w:t>
            </w:r>
            <w:r>
              <w:t xml:space="preserve"> pm</w:t>
            </w:r>
          </w:p>
        </w:tc>
        <w:tc>
          <w:tcPr>
            <w:tcW w:w="4500" w:type="dxa"/>
          </w:tcPr>
          <w:p w14:paraId="7BD40C19" w14:textId="77777777" w:rsidR="00474DE0" w:rsidRDefault="00474DE0" w:rsidP="00474DE0">
            <w:r>
              <w:t>Project Officer Update</w:t>
            </w:r>
          </w:p>
        </w:tc>
        <w:tc>
          <w:tcPr>
            <w:tcW w:w="3685" w:type="dxa"/>
          </w:tcPr>
          <w:p w14:paraId="10E1088E" w14:textId="77777777" w:rsidR="00474DE0" w:rsidRDefault="00474DE0" w:rsidP="00474DE0">
            <w:r>
              <w:t>Humberto Carvalho</w:t>
            </w:r>
          </w:p>
        </w:tc>
      </w:tr>
      <w:tr w:rsidR="00C00356" w14:paraId="69B51BA5" w14:textId="77777777" w:rsidTr="00B02F47">
        <w:tc>
          <w:tcPr>
            <w:tcW w:w="1165" w:type="dxa"/>
          </w:tcPr>
          <w:p w14:paraId="4CBEDD13" w14:textId="570E97D2" w:rsidR="00C00356" w:rsidRDefault="00C00356" w:rsidP="003D02D0">
            <w:r>
              <w:t>3:</w:t>
            </w:r>
            <w:r w:rsidR="00AC1F43">
              <w:t>20</w:t>
            </w:r>
            <w:r>
              <w:t xml:space="preserve"> pm</w:t>
            </w:r>
          </w:p>
        </w:tc>
        <w:tc>
          <w:tcPr>
            <w:tcW w:w="4500" w:type="dxa"/>
          </w:tcPr>
          <w:p w14:paraId="5133F898" w14:textId="6EC1283E" w:rsidR="00C00356" w:rsidRDefault="00AC1F43" w:rsidP="00474DE0">
            <w:r>
              <w:t>Needs Assessments – Working Across the Network</w:t>
            </w:r>
          </w:p>
        </w:tc>
        <w:tc>
          <w:tcPr>
            <w:tcW w:w="3685" w:type="dxa"/>
          </w:tcPr>
          <w:p w14:paraId="51D4BF20" w14:textId="0AF089E4" w:rsidR="00C00356" w:rsidRDefault="00AC1F43" w:rsidP="00474DE0">
            <w:r>
              <w:t xml:space="preserve">Holly </w:t>
            </w:r>
            <w:proofErr w:type="spellStart"/>
            <w:r>
              <w:t>Hagle</w:t>
            </w:r>
            <w:proofErr w:type="spellEnd"/>
            <w:r>
              <w:t>, Holly Ireland</w:t>
            </w:r>
          </w:p>
        </w:tc>
      </w:tr>
      <w:tr w:rsidR="00AC1F43" w14:paraId="0F4D1961" w14:textId="77777777" w:rsidTr="00B02F47">
        <w:tc>
          <w:tcPr>
            <w:tcW w:w="1165" w:type="dxa"/>
          </w:tcPr>
          <w:p w14:paraId="467F12C0" w14:textId="56C8A259" w:rsidR="00AC1F43" w:rsidRDefault="00AC1F43" w:rsidP="003D02D0">
            <w:r>
              <w:t>3:35 pm</w:t>
            </w:r>
          </w:p>
        </w:tc>
        <w:tc>
          <w:tcPr>
            <w:tcW w:w="4500" w:type="dxa"/>
          </w:tcPr>
          <w:p w14:paraId="13FF192F" w14:textId="6886BC07" w:rsidR="00AC1F43" w:rsidRDefault="00AC1F43" w:rsidP="00474DE0">
            <w:r>
              <w:t>Summer of Big Ideas</w:t>
            </w:r>
          </w:p>
        </w:tc>
        <w:tc>
          <w:tcPr>
            <w:tcW w:w="3685" w:type="dxa"/>
          </w:tcPr>
          <w:p w14:paraId="3C75D3DA" w14:textId="452EACAE" w:rsidR="00AC1F43" w:rsidRDefault="00AC1F43" w:rsidP="00474DE0">
            <w:r>
              <w:t>Amy Shanahan</w:t>
            </w:r>
          </w:p>
        </w:tc>
      </w:tr>
      <w:tr w:rsidR="00C00356" w14:paraId="06994299" w14:textId="77777777" w:rsidTr="009F4C79">
        <w:tc>
          <w:tcPr>
            <w:tcW w:w="1165" w:type="dxa"/>
          </w:tcPr>
          <w:p w14:paraId="233086CA" w14:textId="7BF41C52" w:rsidR="00C00356" w:rsidRDefault="00C00356" w:rsidP="009F4C79">
            <w:r>
              <w:t>3:</w:t>
            </w:r>
            <w:r w:rsidR="00AC1F43">
              <w:t>45</w:t>
            </w:r>
            <w:r>
              <w:t xml:space="preserve"> pm </w:t>
            </w:r>
          </w:p>
        </w:tc>
        <w:tc>
          <w:tcPr>
            <w:tcW w:w="4500" w:type="dxa"/>
          </w:tcPr>
          <w:p w14:paraId="1E7767D4" w14:textId="77777777" w:rsidR="00C00356" w:rsidRDefault="00C00356" w:rsidP="009F4C79">
            <w:r>
              <w:t>Workgroup updates:</w:t>
            </w:r>
          </w:p>
          <w:p w14:paraId="451F079E" w14:textId="77777777" w:rsidR="00C00356" w:rsidRDefault="00C00356" w:rsidP="009F4C79">
            <w:r>
              <w:t>*Stimulants</w:t>
            </w:r>
          </w:p>
          <w:p w14:paraId="5F608C49" w14:textId="77777777" w:rsidR="00C00356" w:rsidRDefault="00C00356" w:rsidP="009F4C79"/>
          <w:p w14:paraId="27E3C2EB" w14:textId="22101E21" w:rsidR="00C00356" w:rsidRDefault="00C00356" w:rsidP="009F4C79">
            <w:r>
              <w:t>*Self-care</w:t>
            </w:r>
          </w:p>
          <w:p w14:paraId="17AFA630" w14:textId="6D0E524E" w:rsidR="00C00356" w:rsidRDefault="00C00356" w:rsidP="009F4C79">
            <w:r>
              <w:t>*BHEI</w:t>
            </w:r>
          </w:p>
        </w:tc>
        <w:tc>
          <w:tcPr>
            <w:tcW w:w="3685" w:type="dxa"/>
          </w:tcPr>
          <w:p w14:paraId="7CC8800C" w14:textId="77777777" w:rsidR="00C00356" w:rsidRDefault="00C00356" w:rsidP="009F4C79"/>
          <w:p w14:paraId="1D68751B" w14:textId="77777777" w:rsidR="00C00356" w:rsidRDefault="00C00356" w:rsidP="009F4C79">
            <w:r>
              <w:t>*Tom Freese, Beth Rutkowski, Jeanne Pulvermacher</w:t>
            </w:r>
          </w:p>
          <w:p w14:paraId="5B5A4122" w14:textId="7FF9893A" w:rsidR="00C00356" w:rsidRDefault="00C00356" w:rsidP="009F4C79">
            <w:r>
              <w:t>*</w:t>
            </w:r>
            <w:r w:rsidR="00AC1F43">
              <w:t>Nancy Roget</w:t>
            </w:r>
          </w:p>
          <w:p w14:paraId="488738C2" w14:textId="39D3FB45" w:rsidR="00C00356" w:rsidRDefault="00C00356" w:rsidP="009F4C79">
            <w:r>
              <w:t>*Diana Padilla</w:t>
            </w:r>
          </w:p>
        </w:tc>
      </w:tr>
      <w:tr w:rsidR="003F25A3" w14:paraId="07C2AC17" w14:textId="77777777" w:rsidTr="006C069F">
        <w:tc>
          <w:tcPr>
            <w:tcW w:w="1165" w:type="dxa"/>
          </w:tcPr>
          <w:p w14:paraId="33ECA7B8" w14:textId="32CBCF47" w:rsidR="003F25A3" w:rsidRDefault="00AC1F43" w:rsidP="003D02D0">
            <w:r>
              <w:t>4:00</w:t>
            </w:r>
            <w:r w:rsidR="00E05C89">
              <w:t xml:space="preserve"> pm</w:t>
            </w:r>
          </w:p>
        </w:tc>
        <w:tc>
          <w:tcPr>
            <w:tcW w:w="4500" w:type="dxa"/>
          </w:tcPr>
          <w:p w14:paraId="18EB0F98" w14:textId="0BA8F460" w:rsidR="00C00356" w:rsidRDefault="00AC1F43" w:rsidP="00033641">
            <w:r>
              <w:t>New NCO CE Process</w:t>
            </w:r>
          </w:p>
        </w:tc>
        <w:tc>
          <w:tcPr>
            <w:tcW w:w="3685" w:type="dxa"/>
          </w:tcPr>
          <w:p w14:paraId="0CC1F437" w14:textId="42E12B3E" w:rsidR="003F25A3" w:rsidRDefault="00AC1F43" w:rsidP="00474DE0">
            <w:r>
              <w:t>Cindy Christy, Laurie Krom</w:t>
            </w:r>
          </w:p>
        </w:tc>
      </w:tr>
      <w:tr w:rsidR="00474DE0" w14:paraId="733077CD" w14:textId="77777777" w:rsidTr="006C069F">
        <w:tc>
          <w:tcPr>
            <w:tcW w:w="1165" w:type="dxa"/>
          </w:tcPr>
          <w:p w14:paraId="5250941E" w14:textId="65A277A0" w:rsidR="00474DE0" w:rsidRDefault="00AC1F43" w:rsidP="003D02D0">
            <w:r>
              <w:t>4:10</w:t>
            </w:r>
            <w:r w:rsidR="009400B8">
              <w:t xml:space="preserve"> pm</w:t>
            </w:r>
          </w:p>
        </w:tc>
        <w:tc>
          <w:tcPr>
            <w:tcW w:w="4500" w:type="dxa"/>
          </w:tcPr>
          <w:p w14:paraId="784F31B7" w14:textId="1E41C95D" w:rsidR="00474DE0" w:rsidRPr="00AC1F43" w:rsidRDefault="00AC1F43" w:rsidP="00033641">
            <w:r w:rsidRPr="00AC1F43">
              <w:t>TTA Summit Outcomes</w:t>
            </w:r>
          </w:p>
        </w:tc>
        <w:tc>
          <w:tcPr>
            <w:tcW w:w="3685" w:type="dxa"/>
          </w:tcPr>
          <w:p w14:paraId="11332C20" w14:textId="66233929" w:rsidR="00474DE0" w:rsidRDefault="00C00356" w:rsidP="00474DE0">
            <w:r>
              <w:t xml:space="preserve">Holly </w:t>
            </w:r>
            <w:proofErr w:type="spellStart"/>
            <w:r>
              <w:t>Hagle</w:t>
            </w:r>
            <w:proofErr w:type="spellEnd"/>
          </w:p>
        </w:tc>
      </w:tr>
      <w:tr w:rsidR="00474DE0" w14:paraId="0CE6AF98" w14:textId="77777777" w:rsidTr="00B02F47">
        <w:tc>
          <w:tcPr>
            <w:tcW w:w="1165" w:type="dxa"/>
          </w:tcPr>
          <w:p w14:paraId="765BE456" w14:textId="77777777" w:rsidR="00474DE0" w:rsidRDefault="00474DE0" w:rsidP="00474DE0">
            <w:r>
              <w:t>4:15 pm</w:t>
            </w:r>
          </w:p>
        </w:tc>
        <w:tc>
          <w:tcPr>
            <w:tcW w:w="4500" w:type="dxa"/>
          </w:tcPr>
          <w:p w14:paraId="3E53A982" w14:textId="77777777" w:rsidR="00474DE0" w:rsidRDefault="00474DE0" w:rsidP="00474DE0">
            <w:r>
              <w:t>Adjourn</w:t>
            </w:r>
          </w:p>
        </w:tc>
        <w:tc>
          <w:tcPr>
            <w:tcW w:w="3685" w:type="dxa"/>
          </w:tcPr>
          <w:p w14:paraId="2A9ABA38" w14:textId="53CAE24A" w:rsidR="00474DE0" w:rsidRDefault="00474DE0" w:rsidP="00474DE0"/>
        </w:tc>
      </w:tr>
    </w:tbl>
    <w:p w14:paraId="08EB0502" w14:textId="77777777" w:rsidR="000161C2" w:rsidRDefault="000161C2"/>
    <w:p w14:paraId="5BAF2C67" w14:textId="0B84F13B" w:rsidR="00715BE7" w:rsidRDefault="00D92E72" w:rsidP="00715BE7">
      <w:r w:rsidRPr="00D92E72">
        <w:rPr>
          <w:b/>
        </w:rPr>
        <w:t>PLEASE COMPLETE THE MEETING GPRA</w:t>
      </w:r>
      <w:r w:rsidR="00B16989">
        <w:rPr>
          <w:b/>
        </w:rPr>
        <w:t xml:space="preserve">: </w:t>
      </w:r>
      <w:hyperlink r:id="rId6" w:tgtFrame="_blank" w:history="1">
        <w:r w:rsidR="00715BE7">
          <w:rPr>
            <w:rStyle w:val="Hyperlink"/>
            <w:rFonts w:ascii="Arial" w:hAnsi="Arial" w:cs="Arial"/>
            <w:color w:val="0066CC"/>
            <w:sz w:val="21"/>
            <w:szCs w:val="21"/>
            <w:shd w:val="clear" w:color="auto" w:fill="FFFFFF"/>
          </w:rPr>
          <w:t>https://ttc-gpra.org/P?s=779662</w:t>
        </w:r>
      </w:hyperlink>
    </w:p>
    <w:p w14:paraId="0627148B" w14:textId="69C527D0" w:rsidR="00715BE7" w:rsidRDefault="00715BE7" w:rsidP="00715BE7">
      <w:r>
        <w:t>(Last meeting we only had 4 people complete the GPRA)</w:t>
      </w:r>
    </w:p>
    <w:p w14:paraId="3B2BC657" w14:textId="6A474F4C" w:rsidR="003D02D0" w:rsidRDefault="003D02D0" w:rsidP="003D02D0"/>
    <w:p w14:paraId="29F881A7" w14:textId="77777777" w:rsidR="00F75E60" w:rsidRDefault="00F75E60" w:rsidP="003D02D0">
      <w:pPr>
        <w:rPr>
          <w:color w:val="000000"/>
        </w:rPr>
      </w:pPr>
    </w:p>
    <w:sectPr w:rsidR="00F75E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51283A"/>
    <w:multiLevelType w:val="hybridMultilevel"/>
    <w:tmpl w:val="A5263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MrA0NDA2Nzc2NbNU0lEKTi0uzszPAykwrwUAQEez6SwAAAA="/>
  </w:docVars>
  <w:rsids>
    <w:rsidRoot w:val="000161C2"/>
    <w:rsid w:val="00013EE0"/>
    <w:rsid w:val="000161C2"/>
    <w:rsid w:val="00033641"/>
    <w:rsid w:val="0005535A"/>
    <w:rsid w:val="00212D99"/>
    <w:rsid w:val="00234C18"/>
    <w:rsid w:val="002F58C3"/>
    <w:rsid w:val="00335704"/>
    <w:rsid w:val="00337F33"/>
    <w:rsid w:val="00352C32"/>
    <w:rsid w:val="0037383D"/>
    <w:rsid w:val="003A05EA"/>
    <w:rsid w:val="003C295B"/>
    <w:rsid w:val="003C29DA"/>
    <w:rsid w:val="003D02D0"/>
    <w:rsid w:val="003F25A3"/>
    <w:rsid w:val="00474DE0"/>
    <w:rsid w:val="00475AE0"/>
    <w:rsid w:val="00481A27"/>
    <w:rsid w:val="004F0E43"/>
    <w:rsid w:val="00502B43"/>
    <w:rsid w:val="005212A5"/>
    <w:rsid w:val="00535982"/>
    <w:rsid w:val="005A7BE2"/>
    <w:rsid w:val="005D3AA5"/>
    <w:rsid w:val="005E2449"/>
    <w:rsid w:val="00643856"/>
    <w:rsid w:val="006D37FE"/>
    <w:rsid w:val="00715BE7"/>
    <w:rsid w:val="007724A3"/>
    <w:rsid w:val="00843664"/>
    <w:rsid w:val="0092472D"/>
    <w:rsid w:val="009400B8"/>
    <w:rsid w:val="0094668C"/>
    <w:rsid w:val="00A00827"/>
    <w:rsid w:val="00A4185A"/>
    <w:rsid w:val="00A72E85"/>
    <w:rsid w:val="00AC1F43"/>
    <w:rsid w:val="00B02F47"/>
    <w:rsid w:val="00B16989"/>
    <w:rsid w:val="00B20EF8"/>
    <w:rsid w:val="00B75DCF"/>
    <w:rsid w:val="00BA5D75"/>
    <w:rsid w:val="00C00356"/>
    <w:rsid w:val="00D14671"/>
    <w:rsid w:val="00D16EAF"/>
    <w:rsid w:val="00D34528"/>
    <w:rsid w:val="00D806B3"/>
    <w:rsid w:val="00D92E72"/>
    <w:rsid w:val="00DD518D"/>
    <w:rsid w:val="00E05C89"/>
    <w:rsid w:val="00F61BAE"/>
    <w:rsid w:val="00F75E60"/>
    <w:rsid w:val="00FA1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C09A5"/>
  <w15:chartTrackingRefBased/>
  <w15:docId w15:val="{8A9D4552-5953-493F-8709-0C043DBBE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61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5D7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A5D7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66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668C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715BE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211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7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nam02.safelinks.protection.outlook.com/?url=https%3A%2F%2Fttc-gpra.org%2FP%3Fs%3D779662&amp;data=04%7C01%7C%7C95f1c08b8a054dedc98008d91c5ee74d%7Ce3fefdbef7e9401ba51a355e01b05a89%7C0%7C0%7C637572016207134863%7CUnknown%7CTWFpbGZsb3d8eyJWIjoiMC4wLjAwMDAiLCJQIjoiV2luMzIiLCJBTiI6Ik1haWwiLCJXVCI6Mn0%3D%7C1000&amp;sdata=2m58j5DHssuDPwgOnwOrH2%2BNXO1GZnUTgFk1j3%2F7%2BYE%3D&amp;reserved=0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86</Words>
  <Characters>10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KC</Company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om, Laurie J.</dc:creator>
  <cp:keywords/>
  <dc:description/>
  <cp:lastModifiedBy>Krom, Laurie J.</cp:lastModifiedBy>
  <cp:revision>3</cp:revision>
  <dcterms:created xsi:type="dcterms:W3CDTF">2021-05-14T20:23:00Z</dcterms:created>
  <dcterms:modified xsi:type="dcterms:W3CDTF">2021-05-24T15:05:00Z</dcterms:modified>
</cp:coreProperties>
</file>